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6378A" w14:textId="77777777" w:rsidR="0062335D" w:rsidRDefault="00EA67A0" w:rsidP="00EA67A0">
      <w:pPr>
        <w:pStyle w:val="NoSpacing"/>
        <w:jc w:val="center"/>
        <w:rPr>
          <w:b/>
          <w:sz w:val="52"/>
          <w:szCs w:val="52"/>
        </w:rPr>
      </w:pPr>
      <w:bookmarkStart w:id="0" w:name="_GoBack"/>
      <w:bookmarkEnd w:id="0"/>
      <w:r w:rsidRPr="00EA67A0">
        <w:rPr>
          <w:b/>
          <w:sz w:val="52"/>
          <w:szCs w:val="52"/>
        </w:rPr>
        <w:t>Being Responsible</w:t>
      </w:r>
    </w:p>
    <w:p w14:paraId="53FD8A9D" w14:textId="77777777" w:rsidR="00EA67A0" w:rsidRDefault="00EA67A0" w:rsidP="00EA67A0">
      <w:pPr>
        <w:pStyle w:val="NoSpacing"/>
      </w:pPr>
    </w:p>
    <w:p w14:paraId="40BB8F03" w14:textId="77777777" w:rsidR="00B217F4" w:rsidRDefault="00B217F4" w:rsidP="00A60D32">
      <w:pPr>
        <w:pStyle w:val="NoSpacing"/>
        <w:rPr>
          <w:b/>
        </w:rPr>
      </w:pPr>
    </w:p>
    <w:p w14:paraId="766A4818" w14:textId="77777777" w:rsidR="00B217F4" w:rsidRDefault="00B217F4" w:rsidP="00A60D32">
      <w:pPr>
        <w:pStyle w:val="NoSpacing"/>
        <w:rPr>
          <w:b/>
        </w:rPr>
      </w:pPr>
      <w:r>
        <w:rPr>
          <w:b/>
        </w:rPr>
        <w:t xml:space="preserve">John 14:6 </w:t>
      </w:r>
      <w:r w:rsidRPr="00B217F4">
        <w:rPr>
          <w:b/>
        </w:rPr>
        <w:t>Jesus saith unto him, I am the way, the truth, and the life: no man cometh unto the Father, but by me.</w:t>
      </w:r>
    </w:p>
    <w:p w14:paraId="665CB109" w14:textId="77777777" w:rsidR="00B217F4" w:rsidRPr="00B217F4" w:rsidRDefault="00B217F4" w:rsidP="00A60D32">
      <w:pPr>
        <w:pStyle w:val="NoSpacing"/>
      </w:pPr>
      <w:r w:rsidRPr="00B217F4">
        <w:t>(Obeying the LORD’S word/Christ is our most important duty and obligation.  BECAUSE, the LORD commands us men to do all the important requirements to prosper in our life, and to overcome the sins and evils within our minds, and in this world.)</w:t>
      </w:r>
    </w:p>
    <w:p w14:paraId="0D008AE7" w14:textId="77777777" w:rsidR="00B217F4" w:rsidRDefault="00B217F4" w:rsidP="00A60D32">
      <w:pPr>
        <w:pStyle w:val="NoSpacing"/>
        <w:rPr>
          <w:b/>
        </w:rPr>
      </w:pPr>
    </w:p>
    <w:p w14:paraId="68DD7138" w14:textId="77777777" w:rsidR="00B217F4" w:rsidRPr="00B217F4" w:rsidRDefault="00B217F4" w:rsidP="00B217F4">
      <w:pPr>
        <w:pStyle w:val="NoSpacing"/>
        <w:rPr>
          <w:b/>
        </w:rPr>
      </w:pPr>
      <w:r>
        <w:rPr>
          <w:b/>
        </w:rPr>
        <w:t xml:space="preserve">Ecclesiastes 8:5 </w:t>
      </w:r>
      <w:r w:rsidRPr="00B217F4">
        <w:rPr>
          <w:b/>
        </w:rPr>
        <w:t xml:space="preserve">Whoso </w:t>
      </w:r>
      <w:proofErr w:type="spellStart"/>
      <w:r w:rsidRPr="00B217F4">
        <w:rPr>
          <w:b/>
        </w:rPr>
        <w:t>keepeth</w:t>
      </w:r>
      <w:proofErr w:type="spellEnd"/>
      <w:r w:rsidRPr="00B217F4">
        <w:rPr>
          <w:b/>
        </w:rPr>
        <w:t xml:space="preserve"> the commandment shall feel no evil thing: and a wise man's heart </w:t>
      </w:r>
      <w:proofErr w:type="spellStart"/>
      <w:r w:rsidRPr="00B217F4">
        <w:rPr>
          <w:b/>
        </w:rPr>
        <w:t>discerneth</w:t>
      </w:r>
      <w:proofErr w:type="spellEnd"/>
      <w:r w:rsidRPr="00B217F4">
        <w:rPr>
          <w:b/>
        </w:rPr>
        <w:t xml:space="preserve"> both time and judgment.</w:t>
      </w:r>
    </w:p>
    <w:p w14:paraId="124D5F1E" w14:textId="77777777" w:rsidR="00B217F4" w:rsidRDefault="00B217F4" w:rsidP="00B217F4">
      <w:pPr>
        <w:pStyle w:val="NoSpacing"/>
        <w:rPr>
          <w:b/>
        </w:rPr>
      </w:pPr>
      <w:r>
        <w:rPr>
          <w:b/>
        </w:rPr>
        <w:t>:</w:t>
      </w:r>
      <w:r w:rsidRPr="00B217F4">
        <w:rPr>
          <w:b/>
        </w:rPr>
        <w:t xml:space="preserve">6 Because to every purpose there is time and judgment, therefore </w:t>
      </w:r>
      <w:r w:rsidR="00334133">
        <w:rPr>
          <w:b/>
        </w:rPr>
        <w:t>THE MISERY OF MAN</w:t>
      </w:r>
      <w:r w:rsidRPr="00B217F4">
        <w:rPr>
          <w:b/>
        </w:rPr>
        <w:t xml:space="preserve"> upon him.</w:t>
      </w:r>
    </w:p>
    <w:p w14:paraId="3D46B959" w14:textId="77777777" w:rsidR="00B217F4" w:rsidRPr="00B217F4" w:rsidRDefault="00B217F4" w:rsidP="00B217F4">
      <w:pPr>
        <w:pStyle w:val="NoSpacing"/>
      </w:pPr>
      <w:r w:rsidRPr="00B217F4">
        <w:t xml:space="preserve">[By following Christ, we will truly worship and serve the Heavenly Father, and first fix the evil within </w:t>
      </w:r>
      <w:proofErr w:type="spellStart"/>
      <w:r w:rsidRPr="00B217F4">
        <w:t>our selves</w:t>
      </w:r>
      <w:proofErr w:type="spellEnd"/>
      <w:r w:rsidRPr="00B217F4">
        <w:t>, and our own problem</w:t>
      </w:r>
      <w:r>
        <w:t xml:space="preserve">s and errors.  Then, </w:t>
      </w:r>
      <w:r w:rsidRPr="00B217F4">
        <w:t>teach or correct others</w:t>
      </w:r>
      <w:r>
        <w:t xml:space="preserve">: Luke 22:32, </w:t>
      </w:r>
      <w:proofErr w:type="spellStart"/>
      <w:r>
        <w:t>IICorinthians</w:t>
      </w:r>
      <w:proofErr w:type="spellEnd"/>
      <w:r>
        <w:t xml:space="preserve"> 10:6.</w:t>
      </w:r>
      <w:r w:rsidR="00334133">
        <w:t>]</w:t>
      </w:r>
    </w:p>
    <w:p w14:paraId="5D414EB1" w14:textId="77777777" w:rsidR="00B217F4" w:rsidRDefault="00B217F4" w:rsidP="00A60D32">
      <w:pPr>
        <w:pStyle w:val="NoSpacing"/>
        <w:rPr>
          <w:b/>
        </w:rPr>
      </w:pPr>
    </w:p>
    <w:p w14:paraId="2D74C175" w14:textId="77777777" w:rsidR="00334133" w:rsidRPr="00334133" w:rsidRDefault="00334133" w:rsidP="00334133">
      <w:pPr>
        <w:pStyle w:val="NoSpacing"/>
        <w:rPr>
          <w:b/>
        </w:rPr>
      </w:pPr>
      <w:r>
        <w:rPr>
          <w:b/>
        </w:rPr>
        <w:t xml:space="preserve">Ecclesiasticus 19:19 </w:t>
      </w:r>
      <w:r w:rsidRPr="00334133">
        <w:rPr>
          <w:b/>
        </w:rPr>
        <w:t>The knowledge of the commandments of the Lord is the doctrine of life: and they that do things that please him shall receive the fruit of the tree of immortality.</w:t>
      </w:r>
    </w:p>
    <w:p w14:paraId="732E6138" w14:textId="77777777" w:rsidR="00B217F4" w:rsidRDefault="00334133" w:rsidP="00334133">
      <w:pPr>
        <w:pStyle w:val="NoSpacing"/>
        <w:rPr>
          <w:b/>
        </w:rPr>
      </w:pPr>
      <w:r>
        <w:rPr>
          <w:b/>
        </w:rPr>
        <w:t>:</w:t>
      </w:r>
      <w:r w:rsidRPr="00334133">
        <w:rPr>
          <w:b/>
        </w:rPr>
        <w:t xml:space="preserve">20 The fear of the Lord </w:t>
      </w:r>
      <w:r>
        <w:rPr>
          <w:b/>
        </w:rPr>
        <w:t>IS ALL</w:t>
      </w:r>
      <w:r w:rsidRPr="00334133">
        <w:rPr>
          <w:b/>
        </w:rPr>
        <w:t xml:space="preserve"> wisdom; and in all wisdom </w:t>
      </w:r>
      <w:r>
        <w:rPr>
          <w:b/>
        </w:rPr>
        <w:t>IS THE</w:t>
      </w:r>
      <w:r w:rsidRPr="00334133">
        <w:rPr>
          <w:b/>
        </w:rPr>
        <w:t xml:space="preserve"> performance of the law, and </w:t>
      </w:r>
      <w:r>
        <w:rPr>
          <w:b/>
        </w:rPr>
        <w:t>THE KNOWLEDGE OF</w:t>
      </w:r>
      <w:r w:rsidRPr="00334133">
        <w:rPr>
          <w:b/>
        </w:rPr>
        <w:t xml:space="preserve"> his </w:t>
      </w:r>
      <w:proofErr w:type="spellStart"/>
      <w:r w:rsidRPr="00334133">
        <w:rPr>
          <w:b/>
        </w:rPr>
        <w:t>omnipotency</w:t>
      </w:r>
      <w:proofErr w:type="spellEnd"/>
      <w:r w:rsidRPr="00334133">
        <w:rPr>
          <w:b/>
        </w:rPr>
        <w:t>.</w:t>
      </w:r>
    </w:p>
    <w:p w14:paraId="555498A1" w14:textId="77777777" w:rsidR="00B217F4" w:rsidRDefault="00B217F4" w:rsidP="00A60D32">
      <w:pPr>
        <w:pStyle w:val="NoSpacing"/>
        <w:rPr>
          <w:b/>
        </w:rPr>
      </w:pPr>
    </w:p>
    <w:p w14:paraId="297038EC" w14:textId="77777777" w:rsidR="00B217F4" w:rsidRPr="00B217F4" w:rsidRDefault="00B217F4" w:rsidP="00B217F4">
      <w:pPr>
        <w:pStyle w:val="NoSpacing"/>
        <w:rPr>
          <w:b/>
        </w:rPr>
      </w:pPr>
      <w:r>
        <w:rPr>
          <w:b/>
        </w:rPr>
        <w:t xml:space="preserve">Matthew 7:24 </w:t>
      </w:r>
      <w:r w:rsidRPr="00B217F4">
        <w:rPr>
          <w:b/>
        </w:rPr>
        <w:t xml:space="preserve">Therefore whosoever </w:t>
      </w:r>
      <w:r w:rsidR="00334133">
        <w:rPr>
          <w:b/>
        </w:rPr>
        <w:t>HEARETH THESE SAYINGS</w:t>
      </w:r>
      <w:r w:rsidRPr="00B217F4">
        <w:rPr>
          <w:b/>
        </w:rPr>
        <w:t xml:space="preserve"> of mine, and </w:t>
      </w:r>
      <w:r w:rsidR="00334133">
        <w:rPr>
          <w:b/>
        </w:rPr>
        <w:t>DOETH THEM</w:t>
      </w:r>
      <w:r w:rsidRPr="00B217F4">
        <w:rPr>
          <w:b/>
        </w:rPr>
        <w:t xml:space="preserve">, I will liken him unto </w:t>
      </w:r>
      <w:r w:rsidR="00334133">
        <w:rPr>
          <w:b/>
        </w:rPr>
        <w:t>A WISE MAN</w:t>
      </w:r>
      <w:r w:rsidRPr="00B217F4">
        <w:rPr>
          <w:b/>
        </w:rPr>
        <w:t>, which built his house upon a rock:</w:t>
      </w:r>
    </w:p>
    <w:p w14:paraId="514486CE" w14:textId="77777777" w:rsidR="00B217F4" w:rsidRPr="00B217F4" w:rsidRDefault="00B217F4" w:rsidP="00B217F4">
      <w:pPr>
        <w:pStyle w:val="NoSpacing"/>
        <w:rPr>
          <w:b/>
        </w:rPr>
      </w:pPr>
      <w:r>
        <w:rPr>
          <w:b/>
        </w:rPr>
        <w:t>:</w:t>
      </w:r>
      <w:r w:rsidRPr="00B217F4">
        <w:rPr>
          <w:b/>
        </w:rPr>
        <w:t xml:space="preserve">25 And the rain descended, and the floods came, and the winds blew, </w:t>
      </w:r>
      <w:r w:rsidR="00594F8A">
        <w:rPr>
          <w:b/>
        </w:rPr>
        <w:t>AND BEAT UPON</w:t>
      </w:r>
      <w:r w:rsidRPr="00B217F4">
        <w:rPr>
          <w:b/>
        </w:rPr>
        <w:t xml:space="preserve"> that house; and </w:t>
      </w:r>
      <w:r w:rsidR="00594F8A">
        <w:rPr>
          <w:b/>
        </w:rPr>
        <w:t>IT FELL NOT</w:t>
      </w:r>
      <w:r w:rsidRPr="00B217F4">
        <w:rPr>
          <w:b/>
        </w:rPr>
        <w:t>: for it was founded upon a rock.</w:t>
      </w:r>
    </w:p>
    <w:p w14:paraId="4CF47B34" w14:textId="77777777" w:rsidR="00B217F4" w:rsidRPr="00B217F4" w:rsidRDefault="00B217F4" w:rsidP="00B217F4">
      <w:pPr>
        <w:pStyle w:val="NoSpacing"/>
        <w:rPr>
          <w:b/>
        </w:rPr>
      </w:pPr>
    </w:p>
    <w:p w14:paraId="5A276915" w14:textId="77777777" w:rsidR="00B217F4" w:rsidRPr="00B217F4" w:rsidRDefault="00B217F4" w:rsidP="00B217F4">
      <w:pPr>
        <w:pStyle w:val="NoSpacing"/>
        <w:rPr>
          <w:b/>
        </w:rPr>
      </w:pPr>
      <w:r>
        <w:rPr>
          <w:b/>
        </w:rPr>
        <w:t>:</w:t>
      </w:r>
      <w:r w:rsidRPr="00B217F4">
        <w:rPr>
          <w:b/>
        </w:rPr>
        <w:t xml:space="preserve">26 And </w:t>
      </w:r>
      <w:proofErr w:type="gramStart"/>
      <w:r w:rsidRPr="00B217F4">
        <w:rPr>
          <w:b/>
        </w:rPr>
        <w:t>every one</w:t>
      </w:r>
      <w:proofErr w:type="gramEnd"/>
      <w:r w:rsidRPr="00B217F4">
        <w:rPr>
          <w:b/>
        </w:rPr>
        <w:t xml:space="preserve"> that heareth these sayings of mine, and </w:t>
      </w:r>
      <w:r w:rsidR="00594F8A">
        <w:rPr>
          <w:b/>
        </w:rPr>
        <w:t>DOETH THEM NOT</w:t>
      </w:r>
      <w:r w:rsidRPr="00B217F4">
        <w:rPr>
          <w:b/>
        </w:rPr>
        <w:t xml:space="preserve">, shall be likened unto </w:t>
      </w:r>
      <w:r w:rsidR="00594F8A">
        <w:rPr>
          <w:b/>
        </w:rPr>
        <w:t>A FOOLISH</w:t>
      </w:r>
      <w:r w:rsidRPr="00B217F4">
        <w:rPr>
          <w:b/>
        </w:rPr>
        <w:t xml:space="preserve"> man, which built his house upon the sand:</w:t>
      </w:r>
    </w:p>
    <w:p w14:paraId="34F739C0" w14:textId="77777777" w:rsidR="00B217F4" w:rsidRDefault="00B217F4" w:rsidP="00B217F4">
      <w:pPr>
        <w:pStyle w:val="NoSpacing"/>
        <w:rPr>
          <w:b/>
        </w:rPr>
      </w:pPr>
      <w:r>
        <w:rPr>
          <w:b/>
        </w:rPr>
        <w:t>:</w:t>
      </w:r>
      <w:r w:rsidRPr="00B217F4">
        <w:rPr>
          <w:b/>
        </w:rPr>
        <w:t xml:space="preserve">27 And the rain descended, and the floods came, and the winds blew, and beat upon that house; and </w:t>
      </w:r>
      <w:r w:rsidR="00594F8A">
        <w:rPr>
          <w:b/>
        </w:rPr>
        <w:t>IT FELL</w:t>
      </w:r>
      <w:r w:rsidRPr="00B217F4">
        <w:rPr>
          <w:b/>
        </w:rPr>
        <w:t xml:space="preserve">: and </w:t>
      </w:r>
      <w:r w:rsidR="00594F8A">
        <w:rPr>
          <w:b/>
        </w:rPr>
        <w:t>GREAT WAS</w:t>
      </w:r>
      <w:r w:rsidRPr="00B217F4">
        <w:rPr>
          <w:b/>
        </w:rPr>
        <w:t xml:space="preserve"> the fall of it.</w:t>
      </w:r>
    </w:p>
    <w:p w14:paraId="0B6F3C8A" w14:textId="77777777" w:rsidR="00594F8A" w:rsidRDefault="00594F8A" w:rsidP="00B217F4">
      <w:pPr>
        <w:pStyle w:val="NoSpacing"/>
        <w:rPr>
          <w:b/>
        </w:rPr>
      </w:pPr>
    </w:p>
    <w:p w14:paraId="4572400A" w14:textId="77777777" w:rsidR="00594F8A" w:rsidRPr="00594F8A" w:rsidRDefault="00594F8A" w:rsidP="00594F8A">
      <w:pPr>
        <w:pStyle w:val="NoSpacing"/>
        <w:rPr>
          <w:b/>
        </w:rPr>
      </w:pPr>
      <w:r>
        <w:rPr>
          <w:b/>
        </w:rPr>
        <w:t xml:space="preserve">Proverbs 3:5 </w:t>
      </w:r>
      <w:r w:rsidRPr="00594F8A">
        <w:rPr>
          <w:b/>
        </w:rPr>
        <w:t>Trust in the LORD with all thine heart; and lean not unto thine own understanding.</w:t>
      </w:r>
    </w:p>
    <w:p w14:paraId="4B0FAB87" w14:textId="77777777" w:rsidR="00594F8A" w:rsidRPr="00594F8A" w:rsidRDefault="00594F8A" w:rsidP="00594F8A">
      <w:pPr>
        <w:pStyle w:val="NoSpacing"/>
        <w:rPr>
          <w:b/>
        </w:rPr>
      </w:pPr>
      <w:r>
        <w:rPr>
          <w:b/>
        </w:rPr>
        <w:t>:</w:t>
      </w:r>
      <w:r w:rsidRPr="00594F8A">
        <w:rPr>
          <w:b/>
        </w:rPr>
        <w:t>6 In all thy ways acknowledge him, and he shall direct thy paths.</w:t>
      </w:r>
      <w:r>
        <w:rPr>
          <w:b/>
        </w:rPr>
        <w:t xml:space="preserve"> </w:t>
      </w:r>
      <w:r w:rsidRPr="00594F8A">
        <w:t xml:space="preserve">[Matthew 4:4, Psalms 33:11, </w:t>
      </w:r>
      <w:proofErr w:type="spellStart"/>
      <w:r w:rsidRPr="00594F8A">
        <w:t>etc</w:t>
      </w:r>
      <w:proofErr w:type="spellEnd"/>
      <w:r w:rsidRPr="00594F8A">
        <w:t>]</w:t>
      </w:r>
    </w:p>
    <w:p w14:paraId="33344976" w14:textId="77777777" w:rsidR="00594F8A" w:rsidRDefault="00594F8A" w:rsidP="00594F8A">
      <w:pPr>
        <w:pStyle w:val="NoSpacing"/>
        <w:rPr>
          <w:b/>
        </w:rPr>
      </w:pPr>
      <w:r>
        <w:rPr>
          <w:b/>
        </w:rPr>
        <w:t>:</w:t>
      </w:r>
      <w:r w:rsidRPr="00594F8A">
        <w:rPr>
          <w:b/>
        </w:rPr>
        <w:t xml:space="preserve">7 Be not wise in thine own eyes: fear the </w:t>
      </w:r>
      <w:proofErr w:type="gramStart"/>
      <w:r w:rsidRPr="00594F8A">
        <w:rPr>
          <w:b/>
        </w:rPr>
        <w:t>LORD, and</w:t>
      </w:r>
      <w:proofErr w:type="gramEnd"/>
      <w:r w:rsidRPr="00594F8A">
        <w:rPr>
          <w:b/>
        </w:rPr>
        <w:t xml:space="preserve"> depart from evil.</w:t>
      </w:r>
    </w:p>
    <w:p w14:paraId="77F31186" w14:textId="77777777" w:rsidR="00B217F4" w:rsidRDefault="00B217F4" w:rsidP="00A60D32">
      <w:pPr>
        <w:pStyle w:val="NoSpacing"/>
        <w:rPr>
          <w:b/>
        </w:rPr>
      </w:pPr>
    </w:p>
    <w:p w14:paraId="42F443D5" w14:textId="77777777" w:rsidR="00A60D32" w:rsidRPr="003A7009" w:rsidRDefault="00A60D32" w:rsidP="00A60D32">
      <w:pPr>
        <w:pStyle w:val="NoSpacing"/>
        <w:rPr>
          <w:b/>
        </w:rPr>
      </w:pPr>
      <w:r w:rsidRPr="003A7009">
        <w:rPr>
          <w:b/>
        </w:rPr>
        <w:t xml:space="preserve">Ecclesiasticus 29:20 Help thy </w:t>
      </w:r>
      <w:proofErr w:type="spellStart"/>
      <w:r w:rsidRPr="003A7009">
        <w:rPr>
          <w:b/>
        </w:rPr>
        <w:t>neighbour</w:t>
      </w:r>
      <w:proofErr w:type="spellEnd"/>
      <w:r w:rsidRPr="003A7009">
        <w:rPr>
          <w:b/>
        </w:rPr>
        <w:t xml:space="preserve"> according to thy power, and beware that thou thyself fall not into the same.</w:t>
      </w:r>
    </w:p>
    <w:p w14:paraId="2FDB097D" w14:textId="77777777" w:rsidR="00A60D32" w:rsidRPr="003A7009" w:rsidRDefault="00A60D32" w:rsidP="00A60D32">
      <w:pPr>
        <w:pStyle w:val="NoSpacing"/>
        <w:rPr>
          <w:b/>
        </w:rPr>
      </w:pPr>
      <w:r w:rsidRPr="003A7009">
        <w:rPr>
          <w:b/>
        </w:rPr>
        <w:t>:21 The chief thing for life is water, and bread, and cloth</w:t>
      </w:r>
      <w:r w:rsidR="00D96A90" w:rsidRPr="003A7009">
        <w:rPr>
          <w:b/>
        </w:rPr>
        <w:t xml:space="preserve">ing, and </w:t>
      </w:r>
      <w:proofErr w:type="gramStart"/>
      <w:r w:rsidR="00D96A90" w:rsidRPr="003A7009">
        <w:rPr>
          <w:b/>
        </w:rPr>
        <w:t>an</w:t>
      </w:r>
      <w:proofErr w:type="gramEnd"/>
      <w:r w:rsidR="00D96A90" w:rsidRPr="003A7009">
        <w:rPr>
          <w:b/>
        </w:rPr>
        <w:t xml:space="preserve"> HOUSE TO COVER SHAME</w:t>
      </w:r>
      <w:r w:rsidRPr="003A7009">
        <w:rPr>
          <w:b/>
        </w:rPr>
        <w:t>.</w:t>
      </w:r>
    </w:p>
    <w:p w14:paraId="0107C25A" w14:textId="77777777" w:rsidR="00A60D32" w:rsidRPr="003A7009" w:rsidRDefault="00A60D32" w:rsidP="00A60D32">
      <w:pPr>
        <w:pStyle w:val="NoSpacing"/>
        <w:rPr>
          <w:b/>
        </w:rPr>
      </w:pPr>
      <w:r w:rsidRPr="003A7009">
        <w:rPr>
          <w:b/>
        </w:rPr>
        <w:t>:22 Better is the life of a poor man in a mean cottage, than delicate fare in another man's house.</w:t>
      </w:r>
    </w:p>
    <w:p w14:paraId="21B7A42E" w14:textId="77777777" w:rsidR="00A60D32" w:rsidRPr="003A7009" w:rsidRDefault="00A60D32" w:rsidP="00A60D32">
      <w:pPr>
        <w:pStyle w:val="NoSpacing"/>
        <w:rPr>
          <w:b/>
        </w:rPr>
      </w:pPr>
      <w:r w:rsidRPr="003A7009">
        <w:rPr>
          <w:b/>
        </w:rPr>
        <w:t>:23 Be it little or much, hold thee contented, that thou hear not the reproach of thy house.</w:t>
      </w:r>
    </w:p>
    <w:p w14:paraId="1D223602" w14:textId="77777777" w:rsidR="00EA67A0" w:rsidRPr="003A7009" w:rsidRDefault="00A60D32" w:rsidP="00A60D32">
      <w:pPr>
        <w:pStyle w:val="NoSpacing"/>
        <w:rPr>
          <w:b/>
        </w:rPr>
      </w:pPr>
      <w:r w:rsidRPr="003A7009">
        <w:rPr>
          <w:b/>
        </w:rPr>
        <w:t xml:space="preserve">:24 For it is a miserable life to go from house to house: for where thou art a stranger, thou </w:t>
      </w:r>
      <w:proofErr w:type="spellStart"/>
      <w:r w:rsidRPr="003A7009">
        <w:rPr>
          <w:b/>
        </w:rPr>
        <w:t>darest</w:t>
      </w:r>
      <w:proofErr w:type="spellEnd"/>
      <w:r w:rsidRPr="003A7009">
        <w:rPr>
          <w:b/>
        </w:rPr>
        <w:t xml:space="preserve"> not open thy mouth.</w:t>
      </w:r>
    </w:p>
    <w:p w14:paraId="447E99AB" w14:textId="77777777" w:rsidR="00A60D32" w:rsidRDefault="00A60D32" w:rsidP="00A60D32">
      <w:pPr>
        <w:pStyle w:val="NoSpacing"/>
      </w:pPr>
      <w:r>
        <w:t>(Walk wisely, generously and have YOUR OWN</w:t>
      </w:r>
      <w:r w:rsidR="00594F8A">
        <w:t xml:space="preserve">, be independent </w:t>
      </w:r>
      <w:r w:rsidR="00D96A90">
        <w:t xml:space="preserve">and </w:t>
      </w:r>
      <w:proofErr w:type="spellStart"/>
      <w:r w:rsidR="00D96A90">
        <w:t>self sufficient</w:t>
      </w:r>
      <w:proofErr w:type="spellEnd"/>
      <w:r w:rsidR="00D96A90">
        <w:t>, NOT a “baby-boy”</w:t>
      </w:r>
      <w:r>
        <w:t>!)</w:t>
      </w:r>
    </w:p>
    <w:p w14:paraId="47DA1A63" w14:textId="77777777" w:rsidR="00A60D32" w:rsidRDefault="00A60D32" w:rsidP="00EA67A0">
      <w:pPr>
        <w:pStyle w:val="NoSpacing"/>
      </w:pPr>
    </w:p>
    <w:p w14:paraId="15332148" w14:textId="77777777" w:rsidR="00EA67A0" w:rsidRPr="003A7009" w:rsidRDefault="00B217F4" w:rsidP="00EA67A0">
      <w:pPr>
        <w:pStyle w:val="NoSpacing"/>
        <w:rPr>
          <w:b/>
        </w:rPr>
      </w:pPr>
      <w:r>
        <w:rPr>
          <w:b/>
        </w:rPr>
        <w:t>Philippians 2:4</w:t>
      </w:r>
      <w:r w:rsidR="00594F8A">
        <w:rPr>
          <w:b/>
        </w:rPr>
        <w:t xml:space="preserve"> </w:t>
      </w:r>
      <w:r w:rsidR="00594F8A" w:rsidRPr="003A7009">
        <w:rPr>
          <w:b/>
        </w:rPr>
        <w:t xml:space="preserve">Philippians 2:4 Look not every man on his own things, but every </w:t>
      </w:r>
      <w:r w:rsidR="00594F8A">
        <w:rPr>
          <w:b/>
        </w:rPr>
        <w:t>man ALSO on the things OF OTHERS</w:t>
      </w:r>
      <w:r w:rsidR="00594F8A" w:rsidRPr="003A7009">
        <w:rPr>
          <w:b/>
        </w:rPr>
        <w:t xml:space="preserve">. </w:t>
      </w:r>
    </w:p>
    <w:p w14:paraId="65908E69" w14:textId="77777777" w:rsidR="00A60D32" w:rsidRDefault="00A60D32" w:rsidP="00EA67A0">
      <w:pPr>
        <w:pStyle w:val="NoSpacing"/>
      </w:pPr>
      <w:r>
        <w:t>(</w:t>
      </w:r>
      <w:r w:rsidR="00065236">
        <w:t>Never be SELFISH</w:t>
      </w:r>
      <w:r w:rsidR="00B217F4">
        <w:t>!! B</w:t>
      </w:r>
      <w:r w:rsidR="00676C1C">
        <w:t xml:space="preserve">e </w:t>
      </w:r>
      <w:r w:rsidR="00B217F4">
        <w:t>caring towards others, ESPECIALLY when we have problems of our own</w:t>
      </w:r>
      <w:r>
        <w:t>.)</w:t>
      </w:r>
    </w:p>
    <w:p w14:paraId="75B44861" w14:textId="77777777" w:rsidR="00A60D32" w:rsidRDefault="00A60D32" w:rsidP="00EA67A0">
      <w:pPr>
        <w:pStyle w:val="NoSpacing"/>
      </w:pPr>
    </w:p>
    <w:p w14:paraId="2049A335" w14:textId="77777777" w:rsidR="00711353" w:rsidRPr="003A7009" w:rsidRDefault="00EA67A0" w:rsidP="00EA67A0">
      <w:pPr>
        <w:pStyle w:val="NoSpacing"/>
        <w:rPr>
          <w:b/>
        </w:rPr>
      </w:pPr>
      <w:proofErr w:type="spellStart"/>
      <w:r w:rsidRPr="003A7009">
        <w:rPr>
          <w:b/>
        </w:rPr>
        <w:t>ITimothy</w:t>
      </w:r>
      <w:proofErr w:type="spellEnd"/>
      <w:r w:rsidRPr="003A7009">
        <w:rPr>
          <w:b/>
        </w:rPr>
        <w:t xml:space="preserve"> 5:8</w:t>
      </w:r>
      <w:r w:rsidR="000E679B" w:rsidRPr="003A7009">
        <w:rPr>
          <w:b/>
        </w:rPr>
        <w:t xml:space="preserve"> But if any provide not for his own, and </w:t>
      </w:r>
      <w:proofErr w:type="spellStart"/>
      <w:r w:rsidR="000E679B" w:rsidRPr="003A7009">
        <w:rPr>
          <w:b/>
        </w:rPr>
        <w:t>specially</w:t>
      </w:r>
      <w:proofErr w:type="spellEnd"/>
      <w:r w:rsidR="000E679B" w:rsidRPr="003A7009">
        <w:rPr>
          <w:b/>
        </w:rPr>
        <w:t xml:space="preserve"> for those of his own house, he hath denied the faith, and is worse than an infidel.</w:t>
      </w:r>
    </w:p>
    <w:p w14:paraId="4406E65F" w14:textId="77777777" w:rsidR="00EA67A0" w:rsidRDefault="000E679B" w:rsidP="00EA67A0">
      <w:pPr>
        <w:pStyle w:val="NoSpacing"/>
      </w:pPr>
      <w:r>
        <w:t>(</w:t>
      </w:r>
      <w:r w:rsidR="003A7009">
        <w:t xml:space="preserve">You </w:t>
      </w:r>
      <w:r>
        <w:t xml:space="preserve">CANNOT serve LORD if you have children you do not support, or a wife you do not provide for that lives in her parent’s </w:t>
      </w:r>
      <w:r w:rsidR="003A7009">
        <w:t>home!  Humbly learn to be a man, THEN BE ONE!</w:t>
      </w:r>
      <w:r>
        <w:t>)</w:t>
      </w:r>
    </w:p>
    <w:p w14:paraId="57C0943D" w14:textId="77777777" w:rsidR="00EC2C49" w:rsidRDefault="00EC2C49" w:rsidP="00EA67A0">
      <w:pPr>
        <w:pStyle w:val="NoSpacing"/>
      </w:pPr>
    </w:p>
    <w:p w14:paraId="1203DE2D" w14:textId="77777777" w:rsidR="00EC2C49" w:rsidRPr="003A7009" w:rsidRDefault="00EC2C49" w:rsidP="00EA67A0">
      <w:pPr>
        <w:pStyle w:val="NoSpacing"/>
        <w:rPr>
          <w:b/>
        </w:rPr>
      </w:pPr>
      <w:r w:rsidRPr="003A7009">
        <w:rPr>
          <w:b/>
        </w:rPr>
        <w:t xml:space="preserve">Deuteronomy 6:7 </w:t>
      </w:r>
      <w:r w:rsidR="00D96A90" w:rsidRPr="003A7009">
        <w:rPr>
          <w:b/>
        </w:rPr>
        <w:t xml:space="preserve">And thou shalt teach them diligently unto thy children, and shalt talk of them when thou </w:t>
      </w:r>
      <w:proofErr w:type="spellStart"/>
      <w:r w:rsidR="00D96A90" w:rsidRPr="003A7009">
        <w:rPr>
          <w:b/>
        </w:rPr>
        <w:t>sittest</w:t>
      </w:r>
      <w:proofErr w:type="spellEnd"/>
      <w:r w:rsidR="00D96A90" w:rsidRPr="003A7009">
        <w:rPr>
          <w:b/>
        </w:rPr>
        <w:t xml:space="preserve"> in thine house, and when thou </w:t>
      </w:r>
      <w:proofErr w:type="spellStart"/>
      <w:r w:rsidR="00D96A90" w:rsidRPr="003A7009">
        <w:rPr>
          <w:b/>
        </w:rPr>
        <w:t>walkest</w:t>
      </w:r>
      <w:proofErr w:type="spellEnd"/>
      <w:r w:rsidR="00D96A90" w:rsidRPr="003A7009">
        <w:rPr>
          <w:b/>
        </w:rPr>
        <w:t xml:space="preserve"> by the way, and when thou </w:t>
      </w:r>
      <w:proofErr w:type="spellStart"/>
      <w:r w:rsidR="00D96A90" w:rsidRPr="003A7009">
        <w:rPr>
          <w:b/>
        </w:rPr>
        <w:t>liest</w:t>
      </w:r>
      <w:proofErr w:type="spellEnd"/>
      <w:r w:rsidR="00D96A90" w:rsidRPr="003A7009">
        <w:rPr>
          <w:b/>
        </w:rPr>
        <w:t xml:space="preserve"> down, and when thou </w:t>
      </w:r>
      <w:proofErr w:type="spellStart"/>
      <w:r w:rsidR="00D96A90" w:rsidRPr="003A7009">
        <w:rPr>
          <w:b/>
        </w:rPr>
        <w:t>risest</w:t>
      </w:r>
      <w:proofErr w:type="spellEnd"/>
      <w:r w:rsidR="00D96A90" w:rsidRPr="003A7009">
        <w:rPr>
          <w:b/>
        </w:rPr>
        <w:t xml:space="preserve"> up.</w:t>
      </w:r>
    </w:p>
    <w:p w14:paraId="396F1B0C" w14:textId="77777777" w:rsidR="00EA67A0" w:rsidRDefault="00D96A90" w:rsidP="00EA67A0">
      <w:pPr>
        <w:pStyle w:val="NoSpacing"/>
      </w:pPr>
      <w:r>
        <w:t>(N</w:t>
      </w:r>
      <w:r w:rsidR="00EA67A0">
        <w:t xml:space="preserve">ot </w:t>
      </w:r>
      <w:r w:rsidR="00254BBB">
        <w:t xml:space="preserve">to </w:t>
      </w:r>
      <w:r w:rsidR="00EA67A0">
        <w:t xml:space="preserve">just financially support </w:t>
      </w:r>
      <w:r>
        <w:t xml:space="preserve">YOUR </w:t>
      </w:r>
      <w:r w:rsidR="00EA67A0">
        <w:t>kids, but teach, oversee, discipline, nurture, and guide them</w:t>
      </w:r>
      <w:r>
        <w:t>.</w:t>
      </w:r>
      <w:r w:rsidR="00EA67A0">
        <w:t>)</w:t>
      </w:r>
    </w:p>
    <w:p w14:paraId="766D65C3" w14:textId="77777777" w:rsidR="00EC2C49" w:rsidRDefault="00EC2C49" w:rsidP="00EA67A0">
      <w:pPr>
        <w:pStyle w:val="NoSpacing"/>
      </w:pPr>
    </w:p>
    <w:p w14:paraId="5DE5D1D7" w14:textId="77777777" w:rsidR="00EA67A0" w:rsidRPr="00AA3231" w:rsidRDefault="00EA67A0" w:rsidP="00EA67A0">
      <w:pPr>
        <w:pStyle w:val="NoSpacing"/>
        <w:rPr>
          <w:b/>
        </w:rPr>
      </w:pPr>
      <w:r w:rsidRPr="00AA3231">
        <w:rPr>
          <w:b/>
        </w:rPr>
        <w:t>Ecclesiastes 12:13</w:t>
      </w:r>
      <w:r w:rsidR="00D96A90" w:rsidRPr="00AA3231">
        <w:rPr>
          <w:b/>
        </w:rPr>
        <w:t xml:space="preserve"> Let us hear the conclusion of the whole matter: Fear God, and keep his commandments: for this is the whole duty of man.</w:t>
      </w:r>
    </w:p>
    <w:p w14:paraId="54B00370" w14:textId="77777777" w:rsidR="00D96A90" w:rsidRDefault="00D96A90" w:rsidP="00EA67A0">
      <w:pPr>
        <w:pStyle w:val="NoSpacing"/>
      </w:pPr>
      <w:r>
        <w:t xml:space="preserve">(Most important DUTY and responsibility of ALL MEN and humans, is to </w:t>
      </w:r>
      <w:r w:rsidR="00254BBB">
        <w:t xml:space="preserve">OBEY the LORD and </w:t>
      </w:r>
      <w:r>
        <w:t xml:space="preserve">keep the LORD’S commandments.  Not accumulate wealth, nor focus upon material things instead of the LORD: </w:t>
      </w:r>
      <w:r w:rsidRPr="00AA3231">
        <w:rPr>
          <w:b/>
        </w:rPr>
        <w:t>Luke 12:15</w:t>
      </w:r>
      <w:r w:rsidR="00AA3231">
        <w:rPr>
          <w:b/>
        </w:rPr>
        <w:t xml:space="preserve">, </w:t>
      </w:r>
      <w:proofErr w:type="spellStart"/>
      <w:r w:rsidR="00AA3231">
        <w:rPr>
          <w:b/>
        </w:rPr>
        <w:t>ITimothy</w:t>
      </w:r>
      <w:proofErr w:type="spellEnd"/>
      <w:r w:rsidR="00AA3231">
        <w:rPr>
          <w:b/>
        </w:rPr>
        <w:t xml:space="preserve"> 6:6</w:t>
      </w:r>
      <w:r>
        <w:t>.)</w:t>
      </w:r>
    </w:p>
    <w:p w14:paraId="7F80D3D3" w14:textId="77777777" w:rsidR="00A25484" w:rsidRDefault="00A25484" w:rsidP="00EA67A0">
      <w:pPr>
        <w:pStyle w:val="NoSpacing"/>
      </w:pPr>
    </w:p>
    <w:p w14:paraId="0C4B3453" w14:textId="77777777" w:rsidR="00A25484" w:rsidRDefault="00A25484" w:rsidP="00EA67A0">
      <w:pPr>
        <w:pStyle w:val="NoSpacing"/>
        <w:rPr>
          <w:b/>
        </w:rPr>
      </w:pPr>
      <w:r w:rsidRPr="00A25484">
        <w:rPr>
          <w:b/>
        </w:rPr>
        <w:t>Matthew 7:12 Therefore all things whatsoever ye would that men should do to you, do ye even so to them: for this is the law and the prophets.</w:t>
      </w:r>
    </w:p>
    <w:p w14:paraId="3C231291" w14:textId="77777777" w:rsidR="00A25484" w:rsidRPr="00A25484" w:rsidRDefault="00A25484" w:rsidP="00EA67A0">
      <w:pPr>
        <w:pStyle w:val="NoSpacing"/>
      </w:pPr>
      <w:r w:rsidRPr="00A25484">
        <w:t xml:space="preserve">[John 13:35, Romans 13:8-10, </w:t>
      </w:r>
      <w:proofErr w:type="spellStart"/>
      <w:r w:rsidRPr="00A25484">
        <w:t>IJohn</w:t>
      </w:r>
      <w:proofErr w:type="spellEnd"/>
      <w:r w:rsidRPr="00A25484">
        <w:t xml:space="preserve"> 3:15-18, </w:t>
      </w:r>
      <w:proofErr w:type="spellStart"/>
      <w:r w:rsidRPr="00A25484">
        <w:t>IPeter</w:t>
      </w:r>
      <w:proofErr w:type="spellEnd"/>
      <w:r w:rsidRPr="00A25484">
        <w:t xml:space="preserve"> 1:22-23, </w:t>
      </w:r>
      <w:proofErr w:type="spellStart"/>
      <w:r w:rsidRPr="00A25484">
        <w:t>etc</w:t>
      </w:r>
      <w:proofErr w:type="spellEnd"/>
      <w:r w:rsidRPr="00A25484">
        <w:t>]</w:t>
      </w:r>
    </w:p>
    <w:p w14:paraId="288C2A48" w14:textId="77777777" w:rsidR="00A25484" w:rsidRDefault="00A25484" w:rsidP="00EA67A0">
      <w:pPr>
        <w:pStyle w:val="NoSpacing"/>
      </w:pPr>
    </w:p>
    <w:p w14:paraId="243ECB53" w14:textId="77777777" w:rsidR="00A25484" w:rsidRPr="00A25484" w:rsidRDefault="00A25484" w:rsidP="00EA67A0">
      <w:pPr>
        <w:pStyle w:val="NoSpacing"/>
        <w:rPr>
          <w:b/>
        </w:rPr>
      </w:pPr>
      <w:proofErr w:type="spellStart"/>
      <w:r w:rsidRPr="00A25484">
        <w:rPr>
          <w:b/>
        </w:rPr>
        <w:t>IJohn</w:t>
      </w:r>
      <w:proofErr w:type="spellEnd"/>
      <w:r w:rsidRPr="00A25484">
        <w:rPr>
          <w:b/>
        </w:rPr>
        <w:t xml:space="preserve"> 4:20 If a man </w:t>
      </w:r>
      <w:proofErr w:type="gramStart"/>
      <w:r w:rsidRPr="00A25484">
        <w:rPr>
          <w:b/>
        </w:rPr>
        <w:t>say</w:t>
      </w:r>
      <w:proofErr w:type="gramEnd"/>
      <w:r w:rsidRPr="00A25484">
        <w:rPr>
          <w:b/>
        </w:rPr>
        <w:t xml:space="preserve">, I love God, and </w:t>
      </w:r>
      <w:proofErr w:type="spellStart"/>
      <w:r w:rsidRPr="00A25484">
        <w:rPr>
          <w:b/>
        </w:rPr>
        <w:t>hateth</w:t>
      </w:r>
      <w:proofErr w:type="spellEnd"/>
      <w:r w:rsidRPr="00A25484">
        <w:rPr>
          <w:b/>
        </w:rPr>
        <w:t xml:space="preserve"> his brother, he is a liar: for he that loveth not his brother whom he hath seen, how can he love God whom he hath not seen?</w:t>
      </w:r>
    </w:p>
    <w:p w14:paraId="180AE75A" w14:textId="77777777" w:rsidR="00EA67A0" w:rsidRDefault="00EA67A0" w:rsidP="00EA67A0">
      <w:pPr>
        <w:pStyle w:val="NoSpacing"/>
      </w:pPr>
    </w:p>
    <w:p w14:paraId="755A2402" w14:textId="77777777" w:rsidR="00D96A90" w:rsidRPr="00AA3231" w:rsidRDefault="00EA67A0" w:rsidP="00D96A90">
      <w:pPr>
        <w:pStyle w:val="NoSpacing"/>
        <w:rPr>
          <w:b/>
        </w:rPr>
      </w:pPr>
      <w:r w:rsidRPr="00AA3231">
        <w:rPr>
          <w:b/>
        </w:rPr>
        <w:t xml:space="preserve">Ecclesiasticus 3:17 </w:t>
      </w:r>
      <w:r w:rsidR="00D96A90" w:rsidRPr="00AA3231">
        <w:rPr>
          <w:b/>
        </w:rPr>
        <w:t>My son, go on with thy business in meekness; so shalt thou be beloved of him that is approved.</w:t>
      </w:r>
    </w:p>
    <w:p w14:paraId="1E246966" w14:textId="77777777" w:rsidR="00D96A90" w:rsidRPr="00AA3231" w:rsidRDefault="00D96A90" w:rsidP="00D96A90">
      <w:pPr>
        <w:pStyle w:val="NoSpacing"/>
        <w:rPr>
          <w:b/>
        </w:rPr>
      </w:pPr>
      <w:r w:rsidRPr="00AA3231">
        <w:rPr>
          <w:b/>
        </w:rPr>
        <w:t xml:space="preserve">:18 The greater thou art, the </w:t>
      </w:r>
      <w:proofErr w:type="gramStart"/>
      <w:r w:rsidRPr="00AA3231">
        <w:rPr>
          <w:b/>
        </w:rPr>
        <w:t>more humble</w:t>
      </w:r>
      <w:proofErr w:type="gramEnd"/>
      <w:r w:rsidRPr="00AA3231">
        <w:rPr>
          <w:b/>
        </w:rPr>
        <w:t xml:space="preserve"> thyself, and thou shalt find </w:t>
      </w:r>
      <w:proofErr w:type="spellStart"/>
      <w:r w:rsidRPr="00AA3231">
        <w:rPr>
          <w:b/>
        </w:rPr>
        <w:t>favour</w:t>
      </w:r>
      <w:proofErr w:type="spellEnd"/>
      <w:r w:rsidRPr="00AA3231">
        <w:rPr>
          <w:b/>
        </w:rPr>
        <w:t xml:space="preserve"> before the Lord.</w:t>
      </w:r>
    </w:p>
    <w:p w14:paraId="75EC2D84" w14:textId="77777777" w:rsidR="00EA67A0" w:rsidRDefault="00D96A90" w:rsidP="00EA67A0">
      <w:pPr>
        <w:pStyle w:val="NoSpacing"/>
      </w:pPr>
      <w:r>
        <w:t>(Handle your responsibilities</w:t>
      </w:r>
      <w:r w:rsidR="00EA67A0">
        <w:t xml:space="preserve"> in meekness</w:t>
      </w:r>
      <w:r>
        <w:t>.  Do good deeds in silence, the LORD sees when others don’t</w:t>
      </w:r>
      <w:r w:rsidR="00594F8A">
        <w:t xml:space="preserve">: </w:t>
      </w:r>
      <w:r w:rsidR="00594F8A" w:rsidRPr="00A25484">
        <w:rPr>
          <w:b/>
        </w:rPr>
        <w:t>Matthew 6:1-8, Micah 6:8, Isaiah 1:16-17</w:t>
      </w:r>
      <w:r w:rsidR="00594F8A">
        <w:t>, etc</w:t>
      </w:r>
      <w:r>
        <w:t>.</w:t>
      </w:r>
      <w:r w:rsidR="00EA67A0">
        <w:t>)</w:t>
      </w:r>
    </w:p>
    <w:p w14:paraId="009B1B64" w14:textId="77777777" w:rsidR="00EA67A0" w:rsidRDefault="00EA67A0" w:rsidP="00EA67A0">
      <w:pPr>
        <w:pStyle w:val="NoSpacing"/>
      </w:pPr>
    </w:p>
    <w:p w14:paraId="5976774F" w14:textId="77777777" w:rsidR="00BC175B" w:rsidRPr="00AA3231" w:rsidRDefault="007A0856" w:rsidP="00BC175B">
      <w:pPr>
        <w:pStyle w:val="NoSpacing"/>
        <w:rPr>
          <w:b/>
        </w:rPr>
      </w:pPr>
      <w:r w:rsidRPr="00AA3231">
        <w:rPr>
          <w:b/>
        </w:rPr>
        <w:t>Ecclesiasticus 33</w:t>
      </w:r>
      <w:r w:rsidR="00BC175B" w:rsidRPr="00AA3231">
        <w:rPr>
          <w:b/>
        </w:rPr>
        <w:t xml:space="preserve">:19 Give not thy son and wife, thy brother and friend, </w:t>
      </w:r>
      <w:r w:rsidR="00AA3231">
        <w:rPr>
          <w:b/>
        </w:rPr>
        <w:t>POWER OVER THEE</w:t>
      </w:r>
      <w:r w:rsidR="00BC175B" w:rsidRPr="00AA3231">
        <w:rPr>
          <w:b/>
        </w:rPr>
        <w:t xml:space="preserve"> while thou </w:t>
      </w:r>
      <w:proofErr w:type="spellStart"/>
      <w:r w:rsidR="00BC175B" w:rsidRPr="00AA3231">
        <w:rPr>
          <w:b/>
        </w:rPr>
        <w:t>livest</w:t>
      </w:r>
      <w:proofErr w:type="spellEnd"/>
      <w:r w:rsidR="00BC175B" w:rsidRPr="00AA3231">
        <w:rPr>
          <w:b/>
        </w:rPr>
        <w:t>, and give not thy goods to another: lest it repent thee, and thou intreat for the same again.</w:t>
      </w:r>
    </w:p>
    <w:p w14:paraId="30CC0371" w14:textId="77777777" w:rsidR="00BC175B" w:rsidRPr="00AA3231" w:rsidRDefault="00AA3231" w:rsidP="00BC175B">
      <w:pPr>
        <w:pStyle w:val="NoSpacing"/>
        <w:rPr>
          <w:b/>
        </w:rPr>
      </w:pPr>
      <w:r w:rsidRPr="00AA3231">
        <w:rPr>
          <w:b/>
        </w:rPr>
        <w:t>:</w:t>
      </w:r>
      <w:r w:rsidR="00BC175B" w:rsidRPr="00AA3231">
        <w:rPr>
          <w:b/>
        </w:rPr>
        <w:t xml:space="preserve">20 As long as thou </w:t>
      </w:r>
      <w:proofErr w:type="spellStart"/>
      <w:r w:rsidR="00BC175B" w:rsidRPr="00AA3231">
        <w:rPr>
          <w:b/>
        </w:rPr>
        <w:t>livest</w:t>
      </w:r>
      <w:proofErr w:type="spellEnd"/>
      <w:r w:rsidR="00BC175B" w:rsidRPr="00AA3231">
        <w:rPr>
          <w:b/>
        </w:rPr>
        <w:t xml:space="preserve"> and hast breath in thee, give not thyself over to any.  </w:t>
      </w:r>
    </w:p>
    <w:p w14:paraId="1DACE104" w14:textId="77777777" w:rsidR="007A0856" w:rsidRDefault="00BC175B" w:rsidP="00BC175B">
      <w:pPr>
        <w:pStyle w:val="NoSpacing"/>
      </w:pPr>
      <w:r>
        <w:t>(A</w:t>
      </w:r>
      <w:r w:rsidR="007A0856">
        <w:t xml:space="preserve">llow none to have power over you.  Once you’re an adult man, you </w:t>
      </w:r>
      <w:r w:rsidR="00D96A90">
        <w:t>should NOT</w:t>
      </w:r>
      <w:r w:rsidR="007A0856">
        <w:t xml:space="preserve"> be using and living off of others, nor dependent upon their good will</w:t>
      </w:r>
      <w:r w:rsidR="00594F8A">
        <w:t>: PHILIPPIANS 2:4</w:t>
      </w:r>
      <w:r w:rsidR="007A0856">
        <w:t>.  Not referring to those which are elderly, injured, crippled, blind, that need others, but to those which are lazy, selfish, always seeking help and handouts</w:t>
      </w:r>
      <w:r w:rsidR="00FF4509">
        <w:t xml:space="preserve">; OR still receiving support, </w:t>
      </w:r>
      <w:r w:rsidR="00594F8A">
        <w:t xml:space="preserve">or </w:t>
      </w:r>
      <w:r w:rsidR="00FF4509">
        <w:t>food and shelter as a child does</w:t>
      </w:r>
      <w:r w:rsidR="007A0856">
        <w:t>.  Not referring to those which lose a job, become ill or experience temporary difficulties, but those whose ENTIRE life is a “difficult” “needing help” experience.</w:t>
      </w:r>
      <w:r>
        <w:t>)</w:t>
      </w:r>
    </w:p>
    <w:p w14:paraId="0C411D90" w14:textId="77777777" w:rsidR="00A25484" w:rsidRDefault="00A25484" w:rsidP="00BC175B">
      <w:pPr>
        <w:pStyle w:val="NoSpacing"/>
      </w:pPr>
    </w:p>
    <w:p w14:paraId="3917DF40" w14:textId="77777777" w:rsidR="00A25484" w:rsidRPr="00A25484" w:rsidRDefault="00A25484" w:rsidP="00A25484">
      <w:pPr>
        <w:pStyle w:val="NoSpacing"/>
        <w:rPr>
          <w:b/>
        </w:rPr>
      </w:pPr>
      <w:r w:rsidRPr="00A25484">
        <w:rPr>
          <w:b/>
        </w:rPr>
        <w:t>Matthew 6:33 But seek ye first the kingdom of God, and his righteousness; and all these things shall be added unto you.</w:t>
      </w:r>
    </w:p>
    <w:p w14:paraId="63DC6E18" w14:textId="77777777" w:rsidR="00A25484" w:rsidRPr="00A25484" w:rsidRDefault="00A25484" w:rsidP="00A25484">
      <w:pPr>
        <w:pStyle w:val="NoSpacing"/>
        <w:rPr>
          <w:b/>
        </w:rPr>
      </w:pPr>
      <w:r w:rsidRPr="00A25484">
        <w:rPr>
          <w:b/>
        </w:rPr>
        <w:t>:34 Take therefore no thought for the morrow: for the morrow shall take thought for the things of itself. Sufficient unto the day is the evil thereof.</w:t>
      </w:r>
    </w:p>
    <w:p w14:paraId="1A787260" w14:textId="77777777" w:rsidR="00A25484" w:rsidRDefault="00A25484" w:rsidP="00BC175B">
      <w:pPr>
        <w:pStyle w:val="NoSpacing"/>
      </w:pPr>
      <w:r>
        <w:t>[Financial obligations for a man are important and necessary, BUT NOT before our obligations to the LORD, which include all obligations, and guide and command us in the correct ways to DO all things!]</w:t>
      </w:r>
    </w:p>
    <w:p w14:paraId="19C896AF" w14:textId="77777777" w:rsidR="00ED5BC6" w:rsidRDefault="00ED5BC6" w:rsidP="00BC175B">
      <w:pPr>
        <w:pStyle w:val="NoSpacing"/>
      </w:pPr>
    </w:p>
    <w:p w14:paraId="3F4967D4" w14:textId="77777777" w:rsidR="00ED5BC6" w:rsidRDefault="00ED5BC6" w:rsidP="00BC175B">
      <w:pPr>
        <w:pStyle w:val="NoSpacing"/>
        <w:rPr>
          <w:b/>
        </w:rPr>
      </w:pPr>
      <w:r w:rsidRPr="00ED5BC6">
        <w:rPr>
          <w:b/>
        </w:rPr>
        <w:lastRenderedPageBreak/>
        <w:t xml:space="preserve">Luke 12:15 And he said unto them, </w:t>
      </w:r>
      <w:proofErr w:type="gramStart"/>
      <w:r w:rsidRPr="00ED5BC6">
        <w:rPr>
          <w:b/>
        </w:rPr>
        <w:t>Take</w:t>
      </w:r>
      <w:proofErr w:type="gramEnd"/>
      <w:r w:rsidRPr="00ED5BC6">
        <w:rPr>
          <w:b/>
        </w:rPr>
        <w:t xml:space="preserve"> heed, and </w:t>
      </w:r>
      <w:r>
        <w:rPr>
          <w:b/>
        </w:rPr>
        <w:t>BEWARE OF</w:t>
      </w:r>
      <w:r w:rsidRPr="00ED5BC6">
        <w:rPr>
          <w:b/>
        </w:rPr>
        <w:t xml:space="preserve"> covetousness: for a man's life </w:t>
      </w:r>
      <w:r>
        <w:rPr>
          <w:b/>
        </w:rPr>
        <w:t>CONSISTETH NOT IN</w:t>
      </w:r>
      <w:r w:rsidRPr="00ED5BC6">
        <w:rPr>
          <w:b/>
        </w:rPr>
        <w:t xml:space="preserve"> the abundance of the things which he </w:t>
      </w:r>
      <w:proofErr w:type="spellStart"/>
      <w:r w:rsidRPr="00ED5BC6">
        <w:rPr>
          <w:b/>
        </w:rPr>
        <w:t>possesseth</w:t>
      </w:r>
      <w:proofErr w:type="spellEnd"/>
      <w:r w:rsidRPr="00ED5BC6">
        <w:rPr>
          <w:b/>
        </w:rPr>
        <w:t>.</w:t>
      </w:r>
    </w:p>
    <w:p w14:paraId="7E2108F4" w14:textId="77777777" w:rsidR="00ED5BC6" w:rsidRPr="00091BD2" w:rsidRDefault="00ED5BC6" w:rsidP="00BC175B">
      <w:pPr>
        <w:pStyle w:val="NoSpacing"/>
      </w:pPr>
      <w:r w:rsidRPr="00091BD2">
        <w:t xml:space="preserve">(Proverbs 23:4 </w:t>
      </w:r>
      <w:proofErr w:type="spellStart"/>
      <w:r w:rsidRPr="00091BD2">
        <w:t>Labour</w:t>
      </w:r>
      <w:proofErr w:type="spellEnd"/>
      <w:r w:rsidRPr="00091BD2">
        <w:t xml:space="preserve"> not to be rich: cease from thine own wisdom.</w:t>
      </w:r>
      <w:r w:rsidR="00091BD2" w:rsidRPr="00091BD2">
        <w:t>)</w:t>
      </w:r>
    </w:p>
    <w:p w14:paraId="546169C8" w14:textId="77777777" w:rsidR="007A0856" w:rsidRDefault="007A0856" w:rsidP="00EA67A0">
      <w:pPr>
        <w:pStyle w:val="NoSpacing"/>
      </w:pPr>
    </w:p>
    <w:p w14:paraId="38240249" w14:textId="77777777" w:rsidR="00BC175B" w:rsidRPr="00FF4509" w:rsidRDefault="00BC175B" w:rsidP="00BC175B">
      <w:pPr>
        <w:pStyle w:val="NoSpacing"/>
        <w:rPr>
          <w:b/>
        </w:rPr>
      </w:pPr>
      <w:r w:rsidRPr="00FF4509">
        <w:rPr>
          <w:b/>
        </w:rPr>
        <w:t>Ecclesiasticus 5:2</w:t>
      </w:r>
      <w:r w:rsidR="007A0856" w:rsidRPr="00FF4509">
        <w:rPr>
          <w:b/>
        </w:rPr>
        <w:t xml:space="preserve"> </w:t>
      </w:r>
      <w:r w:rsidRPr="00FF4509">
        <w:rPr>
          <w:b/>
        </w:rPr>
        <w:t>Follow not thine own mind and thy strength, to walk in the ways of thy heart:</w:t>
      </w:r>
    </w:p>
    <w:p w14:paraId="5878822F" w14:textId="77777777" w:rsidR="00BC175B" w:rsidRPr="00FF4509" w:rsidRDefault="00BC175B" w:rsidP="00BC175B">
      <w:pPr>
        <w:pStyle w:val="NoSpacing"/>
        <w:rPr>
          <w:b/>
        </w:rPr>
      </w:pPr>
      <w:r w:rsidRPr="00FF4509">
        <w:rPr>
          <w:b/>
        </w:rPr>
        <w:t xml:space="preserve">:3 And say not, </w:t>
      </w:r>
      <w:proofErr w:type="gramStart"/>
      <w:r w:rsidRPr="00FF4509">
        <w:rPr>
          <w:b/>
        </w:rPr>
        <w:t>Who</w:t>
      </w:r>
      <w:proofErr w:type="gramEnd"/>
      <w:r w:rsidRPr="00FF4509">
        <w:rPr>
          <w:b/>
        </w:rPr>
        <w:t xml:space="preserve"> shall </w:t>
      </w:r>
      <w:proofErr w:type="spellStart"/>
      <w:r w:rsidRPr="00FF4509">
        <w:rPr>
          <w:b/>
        </w:rPr>
        <w:t>controul</w:t>
      </w:r>
      <w:proofErr w:type="spellEnd"/>
      <w:r w:rsidRPr="00FF4509">
        <w:rPr>
          <w:b/>
        </w:rPr>
        <w:t xml:space="preserve"> me for my works? for the Lord will surely revenge thy pride.</w:t>
      </w:r>
    </w:p>
    <w:p w14:paraId="222732D9" w14:textId="77777777" w:rsidR="00F31558" w:rsidRDefault="00F31558" w:rsidP="00BC175B">
      <w:pPr>
        <w:pStyle w:val="NoSpacing"/>
      </w:pPr>
      <w:r>
        <w:t>(“I’ll do what I want.”  “Only God is my judge,” as if that justifies being sinful, or rejecting correction.)</w:t>
      </w:r>
    </w:p>
    <w:p w14:paraId="54D66647" w14:textId="77777777" w:rsidR="00BC175B" w:rsidRPr="00FF4509" w:rsidRDefault="00BC175B" w:rsidP="00BC175B">
      <w:pPr>
        <w:pStyle w:val="NoSpacing"/>
        <w:rPr>
          <w:b/>
        </w:rPr>
      </w:pPr>
      <w:r w:rsidRPr="00FF4509">
        <w:rPr>
          <w:b/>
        </w:rPr>
        <w:t>:4 Say not, I have sinned, and what harm hath happened unto me? for the Lord is longsuffering, he will in no wise let thee go.</w:t>
      </w:r>
    </w:p>
    <w:p w14:paraId="401E9B84" w14:textId="77777777" w:rsidR="00BC175B" w:rsidRPr="00FF4509" w:rsidRDefault="00BC175B" w:rsidP="00BC175B">
      <w:pPr>
        <w:pStyle w:val="NoSpacing"/>
        <w:rPr>
          <w:b/>
        </w:rPr>
      </w:pPr>
      <w:r w:rsidRPr="00FF4509">
        <w:rPr>
          <w:b/>
        </w:rPr>
        <w:t>:5 Concerning propitiation, be not without fear to add sin unto sin:</w:t>
      </w:r>
    </w:p>
    <w:p w14:paraId="7140FC1B" w14:textId="77777777" w:rsidR="007A0856" w:rsidRDefault="00F31558" w:rsidP="00EA67A0">
      <w:pPr>
        <w:pStyle w:val="NoSpacing"/>
      </w:pPr>
      <w:r>
        <w:t>(Ecclesiasticus 7:8 B</w:t>
      </w:r>
      <w:r w:rsidRPr="00F31558">
        <w:t>ind not one sin upon another; for in one thou shalt not be unpunished.</w:t>
      </w:r>
      <w:r>
        <w:t>)</w:t>
      </w:r>
    </w:p>
    <w:p w14:paraId="651479E3" w14:textId="77777777" w:rsidR="007A0856" w:rsidRDefault="007A0856" w:rsidP="00EA67A0">
      <w:pPr>
        <w:pStyle w:val="NoSpacing"/>
      </w:pPr>
    </w:p>
    <w:p w14:paraId="5D94F0D3" w14:textId="77777777" w:rsidR="00BC175B" w:rsidRPr="00FF4509" w:rsidRDefault="007A0856" w:rsidP="00EA67A0">
      <w:pPr>
        <w:pStyle w:val="NoSpacing"/>
        <w:rPr>
          <w:b/>
        </w:rPr>
      </w:pPr>
      <w:r w:rsidRPr="00FF4509">
        <w:rPr>
          <w:b/>
        </w:rPr>
        <w:t xml:space="preserve">Ecclesiasticus 18:27 </w:t>
      </w:r>
      <w:r w:rsidR="00B653E5" w:rsidRPr="00FF4509">
        <w:rPr>
          <w:b/>
        </w:rPr>
        <w:t xml:space="preserve">A wise man will fear in </w:t>
      </w:r>
      <w:proofErr w:type="spellStart"/>
      <w:proofErr w:type="gramStart"/>
      <w:r w:rsidR="00B653E5" w:rsidRPr="00FF4509">
        <w:rPr>
          <w:b/>
        </w:rPr>
        <w:t>every thing</w:t>
      </w:r>
      <w:proofErr w:type="spellEnd"/>
      <w:proofErr w:type="gramEnd"/>
      <w:r w:rsidR="00B653E5" w:rsidRPr="00FF4509">
        <w:rPr>
          <w:b/>
        </w:rPr>
        <w:t>, and in the day of sinning he will beware</w:t>
      </w:r>
      <w:r w:rsidR="00FF4509">
        <w:rPr>
          <w:b/>
        </w:rPr>
        <w:t xml:space="preserve"> of offence: but a fool WILL NOT</w:t>
      </w:r>
      <w:r w:rsidR="00B653E5" w:rsidRPr="00FF4509">
        <w:rPr>
          <w:b/>
        </w:rPr>
        <w:t xml:space="preserve"> observe time.</w:t>
      </w:r>
    </w:p>
    <w:p w14:paraId="35E7B60E" w14:textId="77777777" w:rsidR="007A0856" w:rsidRDefault="00BC175B" w:rsidP="00EA67A0">
      <w:pPr>
        <w:pStyle w:val="NoSpacing"/>
      </w:pPr>
      <w:r>
        <w:t>(</w:t>
      </w:r>
      <w:r w:rsidR="00711353">
        <w:t xml:space="preserve">Learn of the LORD, diligently study His word, so that we can wisely </w:t>
      </w:r>
      <w:r w:rsidR="0027764A">
        <w:t>“fear the LORD”</w:t>
      </w:r>
      <w:r w:rsidR="00711353">
        <w:t xml:space="preserve"> with</w:t>
      </w:r>
      <w:r w:rsidR="007A0856">
        <w:t xml:space="preserve"> all things</w:t>
      </w:r>
      <w:r w:rsidR="00711353">
        <w:t>: whether</w:t>
      </w:r>
      <w:r w:rsidR="00553322">
        <w:t xml:space="preserve"> a woman, </w:t>
      </w:r>
      <w:r w:rsidR="00711353">
        <w:t xml:space="preserve">or </w:t>
      </w:r>
      <w:r w:rsidR="00FF4509">
        <w:t xml:space="preserve">with </w:t>
      </w:r>
      <w:r w:rsidR="00553322">
        <w:t>brethren</w:t>
      </w:r>
      <w:r w:rsidR="006B6B3B">
        <w:t>, teaching</w:t>
      </w:r>
      <w:r w:rsidR="00553322">
        <w:t xml:space="preserve"> or learning about </w:t>
      </w:r>
      <w:r>
        <w:t>the LORD Himself, deal with prudent caution and according to the scriptures, NOT hastily or guided by emotions</w:t>
      </w:r>
      <w:r w:rsidR="00711353">
        <w:t xml:space="preserve">: </w:t>
      </w:r>
      <w:r w:rsidR="00711353" w:rsidRPr="0027764A">
        <w:rPr>
          <w:b/>
        </w:rPr>
        <w:t>Proverbs 3:5-7</w:t>
      </w:r>
      <w:r>
        <w:t>.)</w:t>
      </w:r>
    </w:p>
    <w:p w14:paraId="1540040A" w14:textId="77777777" w:rsidR="00B653E5" w:rsidRDefault="00B653E5" w:rsidP="00EA67A0">
      <w:pPr>
        <w:pStyle w:val="NoSpacing"/>
      </w:pPr>
    </w:p>
    <w:p w14:paraId="53E7BC03" w14:textId="77777777" w:rsidR="00B653E5" w:rsidRDefault="00B653E5" w:rsidP="00EA67A0">
      <w:pPr>
        <w:pStyle w:val="NoSpacing"/>
      </w:pPr>
      <w:r>
        <w:t>If a man or person really loves their family, others, their children and themselves, they will learn of the LORD’S commandments and instructions</w:t>
      </w:r>
      <w:r w:rsidR="0002400D">
        <w:t>,</w:t>
      </w:r>
      <w:r>
        <w:t xml:space="preserve"> and serve Him.  He guides us through all aspects of life, even what animals He created fo</w:t>
      </w:r>
      <w:r w:rsidR="0002400D">
        <w:t xml:space="preserve">r us to eat; </w:t>
      </w:r>
      <w:r w:rsidR="00687A87">
        <w:t xml:space="preserve">in order </w:t>
      </w:r>
      <w:r>
        <w:t>for us to understand His creation which we are a part of too!</w:t>
      </w:r>
      <w:r w:rsidR="0002400D">
        <w:t xml:space="preserve">  Be responsible and receive His</w:t>
      </w:r>
      <w:r>
        <w:t xml:space="preserve"> wisdom and blessings for it (</w:t>
      </w:r>
      <w:r w:rsidRPr="00FF4509">
        <w:rPr>
          <w:b/>
        </w:rPr>
        <w:t>Ecclesiastes 12:13</w:t>
      </w:r>
      <w:r w:rsidR="0002400D" w:rsidRPr="00FF4509">
        <w:rPr>
          <w:b/>
        </w:rPr>
        <w:t>, Mark 10:17-22</w:t>
      </w:r>
      <w:r>
        <w:t>)</w:t>
      </w:r>
      <w:r w:rsidR="0002400D">
        <w:t>.</w:t>
      </w:r>
    </w:p>
    <w:p w14:paraId="7C24AAC2" w14:textId="77777777" w:rsidR="00B653E5" w:rsidRDefault="00B653E5" w:rsidP="00EA67A0">
      <w:pPr>
        <w:pStyle w:val="NoSpacing"/>
      </w:pPr>
    </w:p>
    <w:p w14:paraId="25B7D55B" w14:textId="77777777" w:rsidR="00B653E5" w:rsidRDefault="002F70F1" w:rsidP="00EA67A0">
      <w:pPr>
        <w:pStyle w:val="NoSpacing"/>
      </w:pPr>
      <w:r>
        <w:t>Serving the LORD our Maker</w:t>
      </w:r>
      <w:r w:rsidR="0002400D">
        <w:t xml:space="preserve"> </w:t>
      </w:r>
      <w:r>
        <w:t>in spirit and truth</w:t>
      </w:r>
      <w:r w:rsidR="00687A87">
        <w:t>,</w:t>
      </w:r>
      <w:r w:rsidR="00B653E5">
        <w:t xml:space="preserve"> HAS NEVER been through ANY religion, Christianity, Cath</w:t>
      </w:r>
      <w:r>
        <w:t>olicism, or priests and traditions like going to churches</w:t>
      </w:r>
      <w:r w:rsidR="000825A7">
        <w:t>:</w:t>
      </w:r>
    </w:p>
    <w:p w14:paraId="1880C7B9" w14:textId="77777777" w:rsidR="000825A7" w:rsidRPr="00AB189E" w:rsidRDefault="000825A7" w:rsidP="000825A7">
      <w:pPr>
        <w:pStyle w:val="NoSpacing"/>
        <w:rPr>
          <w:b/>
        </w:rPr>
      </w:pPr>
      <w:r w:rsidRPr="00AB189E">
        <w:rPr>
          <w:b/>
        </w:rPr>
        <w:t xml:space="preserve">Isaiah 66:1 Thus saith the LORD, </w:t>
      </w:r>
      <w:proofErr w:type="gramStart"/>
      <w:r w:rsidRPr="00AB189E">
        <w:rPr>
          <w:b/>
        </w:rPr>
        <w:t>The</w:t>
      </w:r>
      <w:proofErr w:type="gramEnd"/>
      <w:r w:rsidRPr="00AB189E">
        <w:rPr>
          <w:b/>
        </w:rPr>
        <w:t xml:space="preserve"> heaven is my throne, and the earth is my footstool: </w:t>
      </w:r>
      <w:r w:rsidR="00AB189E">
        <w:rPr>
          <w:b/>
        </w:rPr>
        <w:t>WHERE IS</w:t>
      </w:r>
      <w:r w:rsidRPr="00AB189E">
        <w:rPr>
          <w:b/>
        </w:rPr>
        <w:t xml:space="preserve"> the house that ye build unto me? and </w:t>
      </w:r>
      <w:r w:rsidR="00AB189E">
        <w:rPr>
          <w:b/>
        </w:rPr>
        <w:t>WHERE IS</w:t>
      </w:r>
      <w:r w:rsidRPr="00AB189E">
        <w:rPr>
          <w:b/>
        </w:rPr>
        <w:t xml:space="preserve"> the place of my rest?</w:t>
      </w:r>
    </w:p>
    <w:p w14:paraId="1F7AB882" w14:textId="77777777" w:rsidR="000825A7" w:rsidRPr="00AB189E" w:rsidRDefault="000825A7" w:rsidP="000825A7">
      <w:pPr>
        <w:pStyle w:val="NoSpacing"/>
        <w:rPr>
          <w:b/>
        </w:rPr>
      </w:pPr>
      <w:r w:rsidRPr="00AB189E">
        <w:rPr>
          <w:b/>
        </w:rPr>
        <w:t xml:space="preserve">:2 For all those things hath mine hand made, and all those things have been, saith the LORD: but </w:t>
      </w:r>
      <w:r w:rsidR="00AB189E">
        <w:rPr>
          <w:b/>
        </w:rPr>
        <w:t>TO THIS MAN</w:t>
      </w:r>
      <w:r w:rsidRPr="00AB189E">
        <w:rPr>
          <w:b/>
        </w:rPr>
        <w:t xml:space="preserve"> will I look, </w:t>
      </w:r>
      <w:r w:rsidR="00AB189E">
        <w:rPr>
          <w:b/>
        </w:rPr>
        <w:t xml:space="preserve">EVEN TO HIM that IS </w:t>
      </w:r>
      <w:r w:rsidRPr="00AB189E">
        <w:rPr>
          <w:b/>
        </w:rPr>
        <w:t xml:space="preserve">poor and </w:t>
      </w:r>
      <w:r w:rsidR="00AB189E">
        <w:rPr>
          <w:b/>
        </w:rPr>
        <w:t>OF A</w:t>
      </w:r>
      <w:r w:rsidRPr="00AB189E">
        <w:rPr>
          <w:b/>
        </w:rPr>
        <w:t xml:space="preserve"> contrite spirit, and </w:t>
      </w:r>
      <w:r w:rsidR="00AB189E">
        <w:rPr>
          <w:b/>
        </w:rPr>
        <w:t>TREMBLETH AT</w:t>
      </w:r>
      <w:r w:rsidRPr="00AB189E">
        <w:rPr>
          <w:b/>
        </w:rPr>
        <w:t xml:space="preserve"> my word.</w:t>
      </w:r>
    </w:p>
    <w:p w14:paraId="420524D3" w14:textId="77777777" w:rsidR="00B653E5" w:rsidRDefault="00B653E5" w:rsidP="00EA67A0">
      <w:pPr>
        <w:pStyle w:val="NoSpacing"/>
      </w:pPr>
    </w:p>
    <w:p w14:paraId="5A628512" w14:textId="77777777" w:rsidR="00B653E5" w:rsidRDefault="00B653E5" w:rsidP="00EA67A0">
      <w:pPr>
        <w:pStyle w:val="NoSpacing"/>
      </w:pPr>
      <w:r>
        <w:t>All praises, honor and appreciation to th</w:t>
      </w:r>
      <w:r w:rsidR="002F70F1">
        <w:t>e Heavenly Father the Almighty Power</w:t>
      </w:r>
      <w:r>
        <w:t>, and His Son our Mess</w:t>
      </w:r>
      <w:r w:rsidR="002F70F1">
        <w:t>iah, Savior Jesus</w:t>
      </w:r>
      <w:r>
        <w:t>.</w:t>
      </w:r>
    </w:p>
    <w:p w14:paraId="1097FC40" w14:textId="77777777" w:rsidR="00B653E5" w:rsidRDefault="00B653E5" w:rsidP="00EA67A0">
      <w:pPr>
        <w:pStyle w:val="NoSpacing"/>
      </w:pPr>
    </w:p>
    <w:p w14:paraId="31B4EEA1" w14:textId="77777777" w:rsidR="00B653E5" w:rsidRDefault="00B653E5" w:rsidP="00EA67A0">
      <w:pPr>
        <w:pStyle w:val="NoSpacing"/>
      </w:pPr>
      <w:r>
        <w:t xml:space="preserve">1611 king </w:t>
      </w:r>
      <w:proofErr w:type="spellStart"/>
      <w:r>
        <w:t>james</w:t>
      </w:r>
      <w:proofErr w:type="spellEnd"/>
      <w:r>
        <w:t xml:space="preserve"> version bible</w:t>
      </w:r>
      <w:r w:rsidR="00FF4509">
        <w:t xml:space="preserve">; </w:t>
      </w:r>
      <w:hyperlink r:id="rId4" w:history="1">
        <w:r w:rsidR="00FF4509" w:rsidRPr="00C61D10">
          <w:rPr>
            <w:rStyle w:val="Hyperlink"/>
          </w:rPr>
          <w:t>www.thetruththebible.com</w:t>
        </w:r>
      </w:hyperlink>
    </w:p>
    <w:p w14:paraId="053365FE" w14:textId="77777777" w:rsidR="00FF4509" w:rsidRPr="00EA67A0" w:rsidRDefault="00FF4509" w:rsidP="00EA67A0">
      <w:pPr>
        <w:pStyle w:val="NoSpacing"/>
      </w:pPr>
    </w:p>
    <w:sectPr w:rsidR="00FF4509" w:rsidRPr="00EA6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LAwNjAxNjY3MjdW0lEKTi0uzszPAykwrAUAtwLhLiwAAAA="/>
  </w:docVars>
  <w:rsids>
    <w:rsidRoot w:val="00EA67A0"/>
    <w:rsid w:val="0002400D"/>
    <w:rsid w:val="00065236"/>
    <w:rsid w:val="000825A7"/>
    <w:rsid w:val="00091BD2"/>
    <w:rsid w:val="000E679B"/>
    <w:rsid w:val="001458A0"/>
    <w:rsid w:val="00254BBB"/>
    <w:rsid w:val="0027764A"/>
    <w:rsid w:val="002F70F1"/>
    <w:rsid w:val="00334133"/>
    <w:rsid w:val="003A7009"/>
    <w:rsid w:val="003B4FA2"/>
    <w:rsid w:val="00553322"/>
    <w:rsid w:val="00594F8A"/>
    <w:rsid w:val="00676C1C"/>
    <w:rsid w:val="00687A87"/>
    <w:rsid w:val="006B6B3B"/>
    <w:rsid w:val="00711353"/>
    <w:rsid w:val="007A0856"/>
    <w:rsid w:val="00930ACA"/>
    <w:rsid w:val="00A25484"/>
    <w:rsid w:val="00A60D32"/>
    <w:rsid w:val="00AA3231"/>
    <w:rsid w:val="00AB189E"/>
    <w:rsid w:val="00B217F4"/>
    <w:rsid w:val="00B3365E"/>
    <w:rsid w:val="00B653E5"/>
    <w:rsid w:val="00BC175B"/>
    <w:rsid w:val="00D96A90"/>
    <w:rsid w:val="00EA67A0"/>
    <w:rsid w:val="00EC2C49"/>
    <w:rsid w:val="00ED5BC6"/>
    <w:rsid w:val="00F31558"/>
    <w:rsid w:val="00FF4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CADEA"/>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67A0"/>
    <w:pPr>
      <w:spacing w:after="0" w:line="240" w:lineRule="auto"/>
    </w:pPr>
  </w:style>
  <w:style w:type="character" w:styleId="Hyperlink">
    <w:name w:val="Hyperlink"/>
    <w:basedOn w:val="DefaultParagraphFont"/>
    <w:uiPriority w:val="99"/>
    <w:unhideWhenUsed/>
    <w:rsid w:val="00FF45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97722">
      <w:bodyDiv w:val="1"/>
      <w:marLeft w:val="0"/>
      <w:marRight w:val="0"/>
      <w:marTop w:val="0"/>
      <w:marBottom w:val="0"/>
      <w:divBdr>
        <w:top w:val="none" w:sz="0" w:space="0" w:color="auto"/>
        <w:left w:val="none" w:sz="0" w:space="0" w:color="auto"/>
        <w:bottom w:val="none" w:sz="0" w:space="0" w:color="auto"/>
        <w:right w:val="none" w:sz="0" w:space="0" w:color="auto"/>
      </w:divBdr>
    </w:div>
    <w:div w:id="411243325">
      <w:bodyDiv w:val="1"/>
      <w:marLeft w:val="0"/>
      <w:marRight w:val="0"/>
      <w:marTop w:val="0"/>
      <w:marBottom w:val="0"/>
      <w:divBdr>
        <w:top w:val="none" w:sz="0" w:space="0" w:color="auto"/>
        <w:left w:val="none" w:sz="0" w:space="0" w:color="auto"/>
        <w:bottom w:val="none" w:sz="0" w:space="0" w:color="auto"/>
        <w:right w:val="none" w:sz="0" w:space="0" w:color="auto"/>
      </w:divBdr>
    </w:div>
    <w:div w:id="875971579">
      <w:bodyDiv w:val="1"/>
      <w:marLeft w:val="0"/>
      <w:marRight w:val="0"/>
      <w:marTop w:val="0"/>
      <w:marBottom w:val="0"/>
      <w:divBdr>
        <w:top w:val="none" w:sz="0" w:space="0" w:color="auto"/>
        <w:left w:val="none" w:sz="0" w:space="0" w:color="auto"/>
        <w:bottom w:val="none" w:sz="0" w:space="0" w:color="auto"/>
        <w:right w:val="none" w:sz="0" w:space="0" w:color="auto"/>
      </w:divBdr>
    </w:div>
    <w:div w:id="976421171">
      <w:bodyDiv w:val="1"/>
      <w:marLeft w:val="0"/>
      <w:marRight w:val="0"/>
      <w:marTop w:val="0"/>
      <w:marBottom w:val="0"/>
      <w:divBdr>
        <w:top w:val="none" w:sz="0" w:space="0" w:color="auto"/>
        <w:left w:val="none" w:sz="0" w:space="0" w:color="auto"/>
        <w:bottom w:val="none" w:sz="0" w:space="0" w:color="auto"/>
        <w:right w:val="none" w:sz="0" w:space="0" w:color="auto"/>
      </w:divBdr>
    </w:div>
    <w:div w:id="1264918026">
      <w:bodyDiv w:val="1"/>
      <w:marLeft w:val="0"/>
      <w:marRight w:val="0"/>
      <w:marTop w:val="0"/>
      <w:marBottom w:val="0"/>
      <w:divBdr>
        <w:top w:val="none" w:sz="0" w:space="0" w:color="auto"/>
        <w:left w:val="none" w:sz="0" w:space="0" w:color="auto"/>
        <w:bottom w:val="none" w:sz="0" w:space="0" w:color="auto"/>
        <w:right w:val="none" w:sz="0" w:space="0" w:color="auto"/>
      </w:divBdr>
    </w:div>
    <w:div w:id="1313946265">
      <w:bodyDiv w:val="1"/>
      <w:marLeft w:val="0"/>
      <w:marRight w:val="0"/>
      <w:marTop w:val="0"/>
      <w:marBottom w:val="0"/>
      <w:divBdr>
        <w:top w:val="none" w:sz="0" w:space="0" w:color="auto"/>
        <w:left w:val="none" w:sz="0" w:space="0" w:color="auto"/>
        <w:bottom w:val="none" w:sz="0" w:space="0" w:color="auto"/>
        <w:right w:val="none" w:sz="0" w:space="0" w:color="auto"/>
      </w:divBdr>
    </w:div>
    <w:div w:id="1407141636">
      <w:bodyDiv w:val="1"/>
      <w:marLeft w:val="0"/>
      <w:marRight w:val="0"/>
      <w:marTop w:val="0"/>
      <w:marBottom w:val="0"/>
      <w:divBdr>
        <w:top w:val="none" w:sz="0" w:space="0" w:color="auto"/>
        <w:left w:val="none" w:sz="0" w:space="0" w:color="auto"/>
        <w:bottom w:val="none" w:sz="0" w:space="0" w:color="auto"/>
        <w:right w:val="none" w:sz="0" w:space="0" w:color="auto"/>
      </w:divBdr>
    </w:div>
    <w:div w:id="1731732343">
      <w:bodyDiv w:val="1"/>
      <w:marLeft w:val="0"/>
      <w:marRight w:val="0"/>
      <w:marTop w:val="0"/>
      <w:marBottom w:val="0"/>
      <w:divBdr>
        <w:top w:val="none" w:sz="0" w:space="0" w:color="auto"/>
        <w:left w:val="none" w:sz="0" w:space="0" w:color="auto"/>
        <w:bottom w:val="none" w:sz="0" w:space="0" w:color="auto"/>
        <w:right w:val="none" w:sz="0" w:space="0" w:color="auto"/>
      </w:divBdr>
    </w:div>
    <w:div w:id="2100062111">
      <w:bodyDiv w:val="1"/>
      <w:marLeft w:val="0"/>
      <w:marRight w:val="0"/>
      <w:marTop w:val="0"/>
      <w:marBottom w:val="0"/>
      <w:divBdr>
        <w:top w:val="none" w:sz="0" w:space="0" w:color="auto"/>
        <w:left w:val="none" w:sz="0" w:space="0" w:color="auto"/>
        <w:bottom w:val="none" w:sz="0" w:space="0" w:color="auto"/>
        <w:right w:val="none" w:sz="0" w:space="0" w:color="auto"/>
      </w:divBdr>
    </w:div>
    <w:div w:id="213956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0:54:00Z</dcterms:created>
  <dcterms:modified xsi:type="dcterms:W3CDTF">2018-08-12T20:54:00Z</dcterms:modified>
</cp:coreProperties>
</file>